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bren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6 roger ave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tbrennan3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6387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